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127130CF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7658DA" w:rsidRPr="007658DA">
        <w:rPr>
          <w:rFonts w:ascii="Arial Narrow" w:hAnsi="Arial Narrow"/>
          <w:i/>
          <w:sz w:val="24"/>
        </w:rPr>
        <w:t>Zabezpečenie zhodnotenia/zneškodnenia nezákonne umiestneného nebezpečného odpadu katastrálne územie Dolné Krškany a </w:t>
      </w:r>
      <w:proofErr w:type="spellStart"/>
      <w:r w:rsidR="007658DA" w:rsidRPr="007658DA">
        <w:rPr>
          <w:rFonts w:ascii="Arial Narrow" w:hAnsi="Arial Narrow"/>
          <w:i/>
          <w:sz w:val="24"/>
        </w:rPr>
        <w:t>Kynek</w:t>
      </w:r>
      <w:proofErr w:type="spellEnd"/>
      <w:r w:rsidR="007658DA" w:rsidRPr="007658DA">
        <w:rPr>
          <w:rFonts w:ascii="Arial Narrow" w:hAnsi="Arial Narrow"/>
          <w:i/>
          <w:sz w:val="24"/>
        </w:rPr>
        <w:t xml:space="preserve"> Nitra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7658DA">
        <w:rPr>
          <w:rFonts w:ascii="Arial Narrow" w:hAnsi="Arial Narrow" w:cs="Helvetica"/>
          <w:sz w:val="22"/>
          <w:szCs w:val="22"/>
          <w:shd w:val="clear" w:color="auto" w:fill="FFFFFF"/>
        </w:rPr>
        <w:t>76584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5A824C1D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EF3ECE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72579836" w:rsidR="002D050D" w:rsidRPr="0029674E" w:rsidRDefault="000049E3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k. ú. </w:t>
      </w:r>
      <w:r w:rsidR="007658DA" w:rsidRPr="007658DA">
        <w:rPr>
          <w:rFonts w:ascii="Arial Narrow" w:hAnsi="Arial Narrow"/>
          <w:b/>
          <w:sz w:val="24"/>
        </w:rPr>
        <w:t>Dolné Krškany a </w:t>
      </w:r>
      <w:proofErr w:type="spellStart"/>
      <w:r w:rsidR="007658DA" w:rsidRPr="007658DA">
        <w:rPr>
          <w:rFonts w:ascii="Arial Narrow" w:hAnsi="Arial Narrow"/>
          <w:b/>
          <w:sz w:val="24"/>
        </w:rPr>
        <w:t>Kynek</w:t>
      </w:r>
      <w:proofErr w:type="spellEnd"/>
      <w:r w:rsidR="007658DA" w:rsidRPr="007658DA">
        <w:rPr>
          <w:rFonts w:ascii="Arial Narrow" w:hAnsi="Arial Narrow"/>
          <w:b/>
          <w:sz w:val="24"/>
        </w:rPr>
        <w:t xml:space="preserve"> Nitra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20F31B16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</w:t>
            </w:r>
            <w:r w:rsidR="000049E3">
              <w:rPr>
                <w:rFonts w:ascii="Arial Narrow" w:hAnsi="Arial Narrow"/>
                <w:b/>
                <w:sz w:val="24"/>
                <w:szCs w:val="22"/>
              </w:rPr>
              <w:t xml:space="preserve">ný odpad k. ú. </w:t>
            </w:r>
            <w:r w:rsidR="007658DA" w:rsidRPr="007658DA">
              <w:rPr>
                <w:rFonts w:ascii="Arial Narrow" w:hAnsi="Arial Narrow"/>
                <w:b/>
                <w:sz w:val="24"/>
              </w:rPr>
              <w:t>Dolné Krškany a </w:t>
            </w:r>
            <w:proofErr w:type="spellStart"/>
            <w:r w:rsidR="007658DA" w:rsidRPr="007658DA">
              <w:rPr>
                <w:rFonts w:ascii="Arial Narrow" w:hAnsi="Arial Narrow"/>
                <w:b/>
                <w:sz w:val="24"/>
              </w:rPr>
              <w:t>Kynek</w:t>
            </w:r>
            <w:proofErr w:type="spellEnd"/>
            <w:r w:rsidR="007658DA" w:rsidRPr="007658DA">
              <w:rPr>
                <w:rFonts w:ascii="Arial Narrow" w:hAnsi="Arial Narrow"/>
                <w:b/>
                <w:sz w:val="24"/>
              </w:rPr>
              <w:t xml:space="preserve"> Nitra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1EDD1947" w:rsidR="00772863" w:rsidRPr="00544D97" w:rsidRDefault="007658DA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0,06 tony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201F8921" w14:textId="1F9764CD" w:rsidR="007658DA" w:rsidRDefault="007658DA" w:rsidP="007658DA">
      <w:pPr>
        <w:autoSpaceDE w:val="0"/>
        <w:autoSpaceDN w:val="0"/>
        <w:jc w:val="both"/>
        <w:rPr>
          <w:rFonts w:ascii="Arial Narrow" w:hAnsi="Arial Narrow"/>
          <w:sz w:val="24"/>
        </w:rPr>
      </w:pPr>
      <w:r w:rsidRPr="007658DA">
        <w:rPr>
          <w:rFonts w:ascii="Arial Narrow" w:hAnsi="Arial Narrow"/>
          <w:sz w:val="24"/>
        </w:rPr>
        <w:t xml:space="preserve">17 06 05 – stavebné materiály obsahujúce azbest, Parcela reg. „C“ č. 1332/1 kat. územie Dolné Krškany (Nitra), predpokladané množstvo </w:t>
      </w:r>
      <w:r w:rsidRPr="007658DA">
        <w:rPr>
          <w:rFonts w:ascii="Arial Narrow" w:hAnsi="Arial Narrow"/>
          <w:b/>
          <w:bCs/>
          <w:sz w:val="24"/>
        </w:rPr>
        <w:t>0,035 t</w:t>
      </w:r>
      <w:r w:rsidRPr="007658DA">
        <w:rPr>
          <w:rFonts w:ascii="Arial Narrow" w:hAnsi="Arial Narrow"/>
          <w:sz w:val="24"/>
        </w:rPr>
        <w:t>, GPS súradnice miesta skládky 48.</w:t>
      </w:r>
      <w:r w:rsidRPr="007658DA">
        <w:rPr>
          <w:rFonts w:ascii="Arial Narrow" w:hAnsi="Arial Narrow"/>
          <w:sz w:val="24"/>
          <w:szCs w:val="24"/>
          <w:rtl/>
        </w:rPr>
        <w:t>26612</w:t>
      </w:r>
      <w:r w:rsidRPr="007658DA">
        <w:rPr>
          <w:rFonts w:ascii="Arial Narrow" w:hAnsi="Arial Narrow"/>
          <w:sz w:val="24"/>
          <w:szCs w:val="24"/>
        </w:rPr>
        <w:t>°</w:t>
      </w:r>
      <w:r w:rsidRPr="007658DA">
        <w:rPr>
          <w:rFonts w:ascii="Arial Narrow" w:hAnsi="Arial Narrow"/>
          <w:sz w:val="24"/>
        </w:rPr>
        <w:t>, 18.10701°</w:t>
      </w:r>
    </w:p>
    <w:p w14:paraId="0E02D4DB" w14:textId="77777777" w:rsidR="007658DA" w:rsidRPr="007658DA" w:rsidRDefault="007658DA" w:rsidP="007658DA">
      <w:pPr>
        <w:autoSpaceDE w:val="0"/>
        <w:autoSpaceDN w:val="0"/>
        <w:jc w:val="both"/>
        <w:rPr>
          <w:rFonts w:ascii="Arial Narrow" w:hAnsi="Arial Narrow"/>
          <w:sz w:val="24"/>
        </w:rPr>
      </w:pPr>
    </w:p>
    <w:p w14:paraId="0911507F" w14:textId="74DC7759" w:rsidR="002B4A23" w:rsidRPr="007658DA" w:rsidRDefault="007658DA" w:rsidP="007658DA">
      <w:pPr>
        <w:spacing w:line="276" w:lineRule="auto"/>
        <w:contextualSpacing/>
        <w:rPr>
          <w:rFonts w:ascii="Arial Narrow" w:hAnsi="Arial Narrow" w:cs="Arial"/>
          <w:color w:val="000000"/>
          <w:sz w:val="28"/>
          <w:szCs w:val="22"/>
        </w:rPr>
      </w:pPr>
      <w:r w:rsidRPr="007658DA">
        <w:rPr>
          <w:rFonts w:ascii="Arial Narrow" w:hAnsi="Arial Narrow"/>
          <w:sz w:val="24"/>
        </w:rPr>
        <w:t xml:space="preserve">17 06 05 – stavebné materiály obsahujúce azbest, parcela reg. „E“ č. 352 kat. územie </w:t>
      </w:r>
      <w:proofErr w:type="spellStart"/>
      <w:r w:rsidRPr="007658DA">
        <w:rPr>
          <w:rFonts w:ascii="Arial Narrow" w:hAnsi="Arial Narrow"/>
          <w:sz w:val="24"/>
        </w:rPr>
        <w:t>Kynek</w:t>
      </w:r>
      <w:proofErr w:type="spellEnd"/>
      <w:r w:rsidRPr="007658DA">
        <w:rPr>
          <w:rFonts w:ascii="Arial Narrow" w:hAnsi="Arial Narrow"/>
          <w:sz w:val="24"/>
        </w:rPr>
        <w:t xml:space="preserve"> (Nitra), predpokladané množstvo </w:t>
      </w:r>
      <w:r w:rsidRPr="007658DA">
        <w:rPr>
          <w:rFonts w:ascii="Arial Narrow" w:hAnsi="Arial Narrow"/>
          <w:b/>
          <w:bCs/>
          <w:sz w:val="24"/>
        </w:rPr>
        <w:t>0,025 tony</w:t>
      </w:r>
      <w:r w:rsidRPr="007658DA">
        <w:rPr>
          <w:rFonts w:ascii="Arial Narrow" w:hAnsi="Arial Narrow"/>
          <w:sz w:val="24"/>
        </w:rPr>
        <w:t>, GPS súradnice miesta skládky 48.30928°, 18.02419°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55C2B1C8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 xml:space="preserve">Nebezpečný odpad k. ú. </w:t>
      </w:r>
      <w:r w:rsidR="007658DA">
        <w:rPr>
          <w:rFonts w:ascii="Arial Narrow" w:hAnsi="Arial Narrow"/>
          <w:sz w:val="22"/>
          <w:szCs w:val="22"/>
        </w:rPr>
        <w:t>Dolné Krškany Nitra</w:t>
      </w:r>
    </w:p>
    <w:p w14:paraId="68B43C11" w14:textId="7BA4F9A3" w:rsidR="007658DA" w:rsidRDefault="007658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Obr. č. 1</w:t>
      </w:r>
    </w:p>
    <w:p w14:paraId="55CC3817" w14:textId="01B80F05" w:rsidR="002D5927" w:rsidRDefault="007658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  </w:t>
      </w:r>
    </w:p>
    <w:p w14:paraId="042CB6EE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CD5BA30" w14:textId="3A1058C6" w:rsidR="002D5927" w:rsidRPr="002D5927" w:rsidRDefault="007658DA" w:rsidP="002D5927">
      <w:pPr>
        <w:rPr>
          <w:rFonts w:ascii="Arial Narrow" w:hAnsi="Arial Narrow"/>
          <w:sz w:val="22"/>
          <w:szCs w:val="22"/>
          <w:lang w:eastAsia="sk-SK"/>
        </w:rPr>
      </w:pPr>
      <w:r w:rsidRPr="007658DA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8DAC761" wp14:editId="6DA3A5F7">
            <wp:extent cx="2924175" cy="3286751"/>
            <wp:effectExtent l="0" t="0" r="0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529" cy="3290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F83A3" w14:textId="0FC1692E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0A51FD9F" w14:textId="09B2529C" w:rsidR="002D5927" w:rsidRPr="002D5927" w:rsidRDefault="007658DA" w:rsidP="002D5927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>Obr. č. 2</w:t>
      </w:r>
    </w:p>
    <w:p w14:paraId="67B0E95D" w14:textId="139B86B3" w:rsidR="00E87BE7" w:rsidRPr="002D5927" w:rsidRDefault="00E87BE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ADCC65E" w14:textId="7F8BFADD" w:rsidR="007658DA" w:rsidRDefault="007658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7658DA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14FDBD7" wp14:editId="5FBCA5D4">
            <wp:extent cx="3152775" cy="3228203"/>
            <wp:effectExtent l="0" t="0" r="0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1169" cy="3236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3DD28" w14:textId="2528AF83" w:rsidR="007658DA" w:rsidRDefault="007658DA" w:rsidP="007658DA">
      <w:pPr>
        <w:rPr>
          <w:rFonts w:ascii="Arial Narrow" w:hAnsi="Arial Narrow"/>
          <w:sz w:val="22"/>
          <w:szCs w:val="22"/>
          <w:lang w:eastAsia="sk-SK"/>
        </w:rPr>
      </w:pPr>
    </w:p>
    <w:p w14:paraId="24E1F4A8" w14:textId="47FBADFF" w:rsidR="007658DA" w:rsidRDefault="007658DA" w:rsidP="007658DA">
      <w:pPr>
        <w:rPr>
          <w:rFonts w:ascii="Arial Narrow" w:hAnsi="Arial Narrow"/>
          <w:sz w:val="22"/>
          <w:szCs w:val="22"/>
          <w:lang w:eastAsia="sk-SK"/>
        </w:rPr>
      </w:pPr>
    </w:p>
    <w:p w14:paraId="1D4EF192" w14:textId="29AF76F4" w:rsidR="00DF72DA" w:rsidRDefault="00DF72DA" w:rsidP="007658DA">
      <w:pPr>
        <w:rPr>
          <w:rFonts w:ascii="Arial Narrow" w:hAnsi="Arial Narrow"/>
          <w:sz w:val="22"/>
          <w:szCs w:val="22"/>
          <w:lang w:eastAsia="sk-SK"/>
        </w:rPr>
      </w:pPr>
    </w:p>
    <w:p w14:paraId="4B7344E2" w14:textId="7BA19B8D" w:rsidR="007658DA" w:rsidRDefault="00C1284C" w:rsidP="007658DA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Položka č. 1</w:t>
      </w:r>
      <w:bookmarkStart w:id="0" w:name="_GoBack"/>
      <w:bookmarkEnd w:id="0"/>
      <w:r w:rsidR="007658DA">
        <w:rPr>
          <w:rFonts w:ascii="Arial Narrow" w:hAnsi="Arial Narrow"/>
          <w:sz w:val="22"/>
          <w:szCs w:val="22"/>
        </w:rPr>
        <w:t>:</w:t>
      </w:r>
      <w:r w:rsidR="007658DA" w:rsidRPr="00ED2A89">
        <w:rPr>
          <w:rFonts w:ascii="Arial Narrow" w:hAnsi="Arial Narrow"/>
          <w:sz w:val="22"/>
          <w:szCs w:val="22"/>
        </w:rPr>
        <w:t xml:space="preserve"> </w:t>
      </w:r>
      <w:r w:rsidR="007658DA">
        <w:rPr>
          <w:rFonts w:ascii="Arial Narrow" w:hAnsi="Arial Narrow"/>
          <w:sz w:val="22"/>
          <w:szCs w:val="22"/>
        </w:rPr>
        <w:t xml:space="preserve">Nebezpečný odpad k. ú. </w:t>
      </w:r>
      <w:proofErr w:type="spellStart"/>
      <w:r w:rsidR="007658DA">
        <w:rPr>
          <w:rFonts w:ascii="Arial Narrow" w:hAnsi="Arial Narrow"/>
          <w:sz w:val="22"/>
          <w:szCs w:val="22"/>
        </w:rPr>
        <w:t>Kynek</w:t>
      </w:r>
      <w:proofErr w:type="spellEnd"/>
      <w:r w:rsidR="007658DA">
        <w:rPr>
          <w:rFonts w:ascii="Arial Narrow" w:hAnsi="Arial Narrow"/>
          <w:sz w:val="22"/>
          <w:szCs w:val="22"/>
        </w:rPr>
        <w:t xml:space="preserve"> Nitra</w:t>
      </w:r>
    </w:p>
    <w:p w14:paraId="3FABBD16" w14:textId="49F13291" w:rsidR="00885CB8" w:rsidRDefault="00885CB8" w:rsidP="007658DA">
      <w:pPr>
        <w:rPr>
          <w:rFonts w:ascii="Arial Narrow" w:hAnsi="Arial Narrow"/>
          <w:sz w:val="22"/>
          <w:szCs w:val="22"/>
        </w:rPr>
      </w:pPr>
    </w:p>
    <w:p w14:paraId="3D43B11B" w14:textId="39E46BBB" w:rsidR="00885CB8" w:rsidRDefault="00885CB8" w:rsidP="007658DA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Obr. č. 1</w:t>
      </w:r>
    </w:p>
    <w:p w14:paraId="3E612484" w14:textId="4F7771FF" w:rsidR="00885CB8" w:rsidRDefault="00885CB8" w:rsidP="007658DA">
      <w:pPr>
        <w:rPr>
          <w:rFonts w:ascii="Arial Narrow" w:hAnsi="Arial Narrow"/>
          <w:sz w:val="22"/>
          <w:szCs w:val="22"/>
          <w:lang w:eastAsia="sk-SK"/>
        </w:rPr>
      </w:pPr>
      <w:r w:rsidRPr="00885CB8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4BE1FC10" wp14:editId="59A52F7C">
            <wp:extent cx="3248025" cy="3787653"/>
            <wp:effectExtent l="0" t="0" r="0" b="381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345" cy="379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D2F9C" w14:textId="5629FED1" w:rsidR="00885CB8" w:rsidRDefault="00885CB8" w:rsidP="00885CB8">
      <w:pPr>
        <w:rPr>
          <w:rFonts w:ascii="Arial Narrow" w:hAnsi="Arial Narrow"/>
          <w:sz w:val="22"/>
          <w:szCs w:val="22"/>
          <w:lang w:eastAsia="sk-SK"/>
        </w:rPr>
      </w:pPr>
    </w:p>
    <w:p w14:paraId="24216D0C" w14:textId="4444A033" w:rsidR="00885CB8" w:rsidRDefault="00885CB8" w:rsidP="00885CB8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>Obr. č. 2</w:t>
      </w:r>
    </w:p>
    <w:p w14:paraId="17C29BE6" w14:textId="77777777" w:rsidR="00EF3ECE" w:rsidRDefault="00EF3ECE" w:rsidP="00885CB8">
      <w:pPr>
        <w:rPr>
          <w:rFonts w:ascii="Arial Narrow" w:hAnsi="Arial Narrow"/>
          <w:sz w:val="22"/>
          <w:szCs w:val="22"/>
          <w:lang w:eastAsia="sk-SK"/>
        </w:rPr>
      </w:pPr>
    </w:p>
    <w:p w14:paraId="474BE51F" w14:textId="2044274A" w:rsidR="00885CB8" w:rsidRPr="00885CB8" w:rsidRDefault="00885CB8" w:rsidP="00885CB8">
      <w:pPr>
        <w:rPr>
          <w:rFonts w:ascii="Arial Narrow" w:hAnsi="Arial Narrow"/>
          <w:sz w:val="22"/>
          <w:szCs w:val="22"/>
          <w:lang w:eastAsia="sk-SK"/>
        </w:rPr>
      </w:pPr>
      <w:r w:rsidRPr="00885CB8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2E9AD278" wp14:editId="28A949F1">
            <wp:extent cx="4101987" cy="2819400"/>
            <wp:effectExtent l="0" t="0" r="0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166" cy="2820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5CB8" w:rsidRPr="00885CB8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EBFC0" w14:textId="77777777" w:rsidR="00A04783" w:rsidRDefault="00A04783" w:rsidP="006E6235">
      <w:r>
        <w:separator/>
      </w:r>
    </w:p>
  </w:endnote>
  <w:endnote w:type="continuationSeparator" w:id="0">
    <w:p w14:paraId="476AA1B8" w14:textId="77777777" w:rsidR="00A04783" w:rsidRDefault="00A04783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504E9C8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1284C" w:rsidRPr="00C1284C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E11851" w14:textId="77777777" w:rsidR="00A04783" w:rsidRDefault="00A04783" w:rsidP="006E6235">
      <w:r>
        <w:separator/>
      </w:r>
    </w:p>
  </w:footnote>
  <w:footnote w:type="continuationSeparator" w:id="0">
    <w:p w14:paraId="1D671A57" w14:textId="77777777" w:rsidR="00A04783" w:rsidRDefault="00A04783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08E7E" w14:textId="53AD2ABB" w:rsidR="0017406F" w:rsidRDefault="0017406F">
    <w:pPr>
      <w:pStyle w:val="Hlavika"/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9E3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D612C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06F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1D47"/>
    <w:rsid w:val="0056275E"/>
    <w:rsid w:val="00565125"/>
    <w:rsid w:val="00572020"/>
    <w:rsid w:val="00577102"/>
    <w:rsid w:val="00582B65"/>
    <w:rsid w:val="00582DCF"/>
    <w:rsid w:val="00584681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58DA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2EF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85CB8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783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C01274"/>
    <w:rsid w:val="00C01B1C"/>
    <w:rsid w:val="00C04DC7"/>
    <w:rsid w:val="00C0669F"/>
    <w:rsid w:val="00C07EFF"/>
    <w:rsid w:val="00C10BDE"/>
    <w:rsid w:val="00C11B1A"/>
    <w:rsid w:val="00C1284C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EF3ECE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,List Paragraph,Odsek,Listenabsatz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,List Paragraph Char,Odsek Char,Listenabsatz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A7A979-FA6C-465C-9A89-F4356FF38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15</cp:revision>
  <cp:lastPrinted>2022-06-24T06:53:00Z</cp:lastPrinted>
  <dcterms:created xsi:type="dcterms:W3CDTF">2023-07-19T09:38:00Z</dcterms:created>
  <dcterms:modified xsi:type="dcterms:W3CDTF">2026-04-10T07:33:00Z</dcterms:modified>
</cp:coreProperties>
</file>